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4C159" w14:textId="49FE832D" w:rsidR="00B67E78" w:rsidRDefault="00A82B14" w:rsidP="0075646E">
      <w:pPr>
        <w:pStyle w:val="ListParagraph"/>
        <w:numPr>
          <w:ilvl w:val="0"/>
          <w:numId w:val="2"/>
        </w:numPr>
        <w:rPr>
          <w:lang w:val="en-CA"/>
        </w:rPr>
      </w:pPr>
      <w:r w:rsidRPr="00A82B14">
        <w:rPr>
          <w:lang w:val="en-CA"/>
        </w:rPr>
        <w:t>P. flakkensis</w:t>
      </w:r>
    </w:p>
    <w:p w14:paraId="43FB23F3" w14:textId="1CCBA920" w:rsidR="00A82B14" w:rsidRDefault="00A82B14" w:rsidP="0075646E">
      <w:pPr>
        <w:pStyle w:val="ListParagraph"/>
        <w:numPr>
          <w:ilvl w:val="1"/>
          <w:numId w:val="2"/>
        </w:numPr>
        <w:rPr>
          <w:lang w:val="en-CA"/>
        </w:rPr>
      </w:pPr>
      <w:r w:rsidRPr="00A82B14">
        <w:rPr>
          <w:lang w:val="en-CA"/>
        </w:rPr>
        <w:t>The Lip region is composed of two annules (one stria)</w:t>
      </w:r>
    </w:p>
    <w:p w14:paraId="1A30BD18" w14:textId="6C3A5822" w:rsidR="00A82B14" w:rsidRPr="00A82B14" w:rsidRDefault="00A82B14" w:rsidP="0075646E">
      <w:pPr>
        <w:pStyle w:val="ListParagraph"/>
        <w:numPr>
          <w:ilvl w:val="1"/>
          <w:numId w:val="2"/>
        </w:numPr>
        <w:rPr>
          <w:lang w:val="en-CA"/>
        </w:rPr>
      </w:pPr>
      <w:r w:rsidRPr="00A82B14">
        <w:rPr>
          <w:lang w:val="en-CA"/>
        </w:rPr>
        <w:t>Spermatheca filled with sperm (males generally common)</w:t>
      </w:r>
    </w:p>
    <w:p w14:paraId="5ADC816A" w14:textId="77777777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crenate </w:t>
      </w:r>
    </w:p>
    <w:p w14:paraId="1C577FE8" w14:textId="664052EE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 = 73-77</w:t>
      </w:r>
    </w:p>
    <w:p w14:paraId="263C3FF6" w14:textId="26EC9D03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= 17 um</w:t>
      </w:r>
    </w:p>
    <w:p w14:paraId="5DFF1659" w14:textId="46C76DA1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apical lip annule flattened, distinctly narrower than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he </w:t>
      </w: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econd annule</w:t>
      </w:r>
    </w:p>
    <w:p w14:paraId="623A1446" w14:textId="02AE0FDE" w:rsidR="00A82B14" w:rsidRDefault="00D700D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A82B14"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round to quadrangular</w:t>
      </w:r>
    </w:p>
    <w:p w14:paraId="170DD82B" w14:textId="77777777" w:rsidR="00A82B14" w:rsidRP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undifferentiated</w:t>
      </w:r>
    </w:p>
    <w:p w14:paraId="65A75413" w14:textId="76AEAF5B" w:rsidR="00A82B14" w:rsidRDefault="00A82B14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eastAsia="nl-NL"/>
        </w:rPr>
        <w:t>P. loosi</w:t>
      </w:r>
    </w:p>
    <w:p w14:paraId="268A30F1" w14:textId="1A5F75E2" w:rsidR="00A82B14" w:rsidRP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lang w:val="en-CA"/>
        </w:rPr>
        <w:t>The Lip region is composed of two annules (one stria)</w:t>
      </w:r>
    </w:p>
    <w:p w14:paraId="26E59FA5" w14:textId="4E6141D2" w:rsidR="00A82B14" w:rsidRP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4B09F0D9" w14:textId="7B44E65B" w:rsidR="00A82B14" w:rsidRP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eastAsia="nl-NL"/>
        </w:rPr>
        <w:t>Terminus smooth, unstriated</w:t>
      </w:r>
    </w:p>
    <w:p w14:paraId="409B26C5" w14:textId="77777777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narrowly rounded to subacute</w:t>
      </w:r>
    </w:p>
    <w:p w14:paraId="207ECB22" w14:textId="74D1284B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 = 79-85</w:t>
      </w:r>
    </w:p>
    <w:p w14:paraId="28E6FC0D" w14:textId="0561AE0C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slender, a= 28-36</w:t>
      </w:r>
    </w:p>
    <w:p w14:paraId="49F06C78" w14:textId="0F5EB829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apical lip annule slightly rounded </w:t>
      </w:r>
    </w:p>
    <w:p w14:paraId="49E30FB3" w14:textId="3FCBC068" w:rsidR="00A82B14" w:rsidRDefault="00A82B14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val</w:t>
      </w:r>
    </w:p>
    <w:p w14:paraId="07AB8DD0" w14:textId="151BFC38" w:rsidR="00A82B14" w:rsidRDefault="00A82B14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alleni</w:t>
      </w:r>
    </w:p>
    <w:p w14:paraId="52F124B6" w14:textId="77777777" w:rsidR="009A0901" w:rsidRPr="00A82B14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lang w:val="en-CA"/>
        </w:rPr>
        <w:t>The Lip region is composed of two annules (one stria)</w:t>
      </w:r>
    </w:p>
    <w:p w14:paraId="6DA7A1A5" w14:textId="01C03978" w:rsidR="009A0901" w:rsidRP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5A304182" w14:textId="32F9FD01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, unstriated</w:t>
      </w:r>
    </w:p>
    <w:p w14:paraId="5316293B" w14:textId="555F7A15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broadly rounded, truncated or indented</w:t>
      </w:r>
    </w:p>
    <w:p w14:paraId="24C274D4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spherical</w:t>
      </w:r>
    </w:p>
    <w:p w14:paraId="5CA3D66E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length under 15 um </w:t>
      </w:r>
    </w:p>
    <w:p w14:paraId="2B434EF3" w14:textId="503879F9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8-83 </w:t>
      </w:r>
    </w:p>
    <w:p w14:paraId="62704155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3.5-15 um; </w:t>
      </w:r>
    </w:p>
    <w:p w14:paraId="79E22BB9" w14:textId="74B453E9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short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j</w:t>
      </w: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st over body width, undifferentiated</w:t>
      </w:r>
    </w:p>
    <w:p w14:paraId="478C8AD2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bluntly rounded, terminus often with one or two indentations) </w:t>
      </w:r>
    </w:p>
    <w:p w14:paraId="2B926379" w14:textId="738141C2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val</w:t>
      </w:r>
    </w:p>
    <w:p w14:paraId="347519C3" w14:textId="46695A8E" w:rsidR="00A82B14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ar length over 15 um</w:t>
      </w:r>
    </w:p>
    <w:p w14:paraId="52C3C8A3" w14:textId="453B3F53" w:rsidR="009A0901" w:rsidRDefault="009A0901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coffeae</w:t>
      </w:r>
    </w:p>
    <w:p w14:paraId="4BF85833" w14:textId="77777777" w:rsidR="009A0901" w:rsidRPr="00A82B14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lang w:val="en-CA"/>
        </w:rPr>
        <w:t>The Lip region is composed of two annules (one stria)</w:t>
      </w:r>
    </w:p>
    <w:p w14:paraId="115C6E81" w14:textId="77777777" w:rsidR="009A0901" w:rsidRP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82B1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0CF91DC9" w14:textId="25AB8FC0" w:rsidR="009A0901" w:rsidRP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, unstriated</w:t>
      </w:r>
    </w:p>
    <w:p w14:paraId="5F3D25D7" w14:textId="5721C103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broadly rounded, truncated or indented</w:t>
      </w:r>
    </w:p>
    <w:p w14:paraId="5578D85F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val;</w:t>
      </w:r>
    </w:p>
    <w:p w14:paraId="76FEA84D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spear length over 15 um </w:t>
      </w:r>
    </w:p>
    <w:p w14:paraId="5D994F82" w14:textId="0AD010C9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6-84; </w:t>
      </w:r>
    </w:p>
    <w:p w14:paraId="608E60CD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5-18 um; </w:t>
      </w:r>
    </w:p>
    <w:p w14:paraId="02D9E3D8" w14:textId="77777777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very variable in size,</w:t>
      </w:r>
    </w:p>
    <w:p w14:paraId="220E1A19" w14:textId="714BFA59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usually with rudimentary ovary; </w:t>
      </w:r>
    </w:p>
    <w:p w14:paraId="126FCECE" w14:textId="234F9EBA" w:rsidR="009A0901" w:rsidRDefault="009A090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9A090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broadly rounded, truncate, or indented</w:t>
      </w:r>
    </w:p>
    <w:p w14:paraId="4088FB98" w14:textId="6B997B53" w:rsidR="002800ED" w:rsidRDefault="002800ED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gibbicaudatus</w:t>
      </w:r>
    </w:p>
    <w:p w14:paraId="7A1D0247" w14:textId="03DEAB78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6858AB1F" w14:textId="2126E12F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36382FF0" w14:textId="2EB89C20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crenate</w:t>
      </w:r>
    </w:p>
    <w:p w14:paraId="26C30B27" w14:textId="77777777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0-77</w:t>
      </w:r>
    </w:p>
    <w:p w14:paraId="4EFB66C2" w14:textId="77777777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Stylet = 14-16 um;</w:t>
      </w:r>
    </w:p>
    <w:p w14:paraId="47B5E113" w14:textId="77777777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ip region flattened, second annule distinctly wider than first; </w:t>
      </w:r>
    </w:p>
    <w:p w14:paraId="4792FE93" w14:textId="77777777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about 40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; </w:t>
      </w:r>
    </w:p>
    <w:p w14:paraId="5E98A160" w14:textId="77777777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with 24-39 annules, terminus often irregular; </w:t>
      </w:r>
    </w:p>
    <w:p w14:paraId="138E68CF" w14:textId="14C489EC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with rudimentary ovary, 2 </w:t>
      </w:r>
      <w:r w:rsid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WIDTHS </w:t>
      </w: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long;</w:t>
      </w:r>
    </w:p>
    <w:p w14:paraId="1856F239" w14:textId="14C6540E" w:rsidR="002800ED" w:rsidRDefault="002800ED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four lines</w:t>
      </w:r>
    </w:p>
    <w:p w14:paraId="179352E3" w14:textId="57123ECE" w:rsidR="00CB4367" w:rsidRDefault="00CB4367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estoniensis</w:t>
      </w:r>
    </w:p>
    <w:p w14:paraId="102910BC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2800ED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72004A23" w14:textId="5A574C09" w:rsidR="00CB4367" w:rsidRP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0AA17075" w14:textId="404FB0C4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crenate</w:t>
      </w:r>
    </w:p>
    <w:p w14:paraId="79A4F361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79-86 </w:t>
      </w:r>
    </w:p>
    <w:p w14:paraId="365EBD5D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15.5-17 um; </w:t>
      </w:r>
    </w:p>
    <w:p w14:paraId="107F0E5F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ip region low dome-shaped; </w:t>
      </w:r>
    </w:p>
    <w:p w14:paraId="28D7F234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with 22-30 annules, terminus regularly rounded; </w:t>
      </w:r>
    </w:p>
    <w:p w14:paraId="76296490" w14:textId="620CCDD5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six lines</w:t>
      </w:r>
    </w:p>
    <w:p w14:paraId="2041590B" w14:textId="6B7F0727" w:rsidR="00CB4367" w:rsidRDefault="00CB4367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hexincisus</w:t>
      </w:r>
    </w:p>
    <w:p w14:paraId="03424999" w14:textId="1B41CBB6" w:rsidR="00CB4367" w:rsidRP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2B5A2295" w14:textId="2C4AAEC0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0BDBB069" w14:textId="06A4B821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 or with single terminal indentation</w:t>
      </w:r>
    </w:p>
    <w:p w14:paraId="2553BF96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six lines</w:t>
      </w:r>
    </w:p>
    <w:p w14:paraId="78DFD80F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V = 75--82; </w:t>
      </w:r>
    </w:p>
    <w:p w14:paraId="05F48B67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14.5-15.4 um;</w:t>
      </w:r>
    </w:p>
    <w:p w14:paraId="02DEE81F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ip region flattened; </w:t>
      </w:r>
    </w:p>
    <w:p w14:paraId="3149AAAD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haryngeal ov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e</w:t>
      </w: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rlap short (24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illustration); </w:t>
      </w:r>
    </w:p>
    <w:p w14:paraId="20594EE5" w14:textId="77777777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short, undifferentiated; </w:t>
      </w:r>
    </w:p>
    <w:p w14:paraId="1D8DD085" w14:textId="4630B49F" w:rsidR="00CB4367" w:rsidRDefault="00CB436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ound to tr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</w:t>
      </w: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nncate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d</w:t>
      </w:r>
    </w:p>
    <w:p w14:paraId="558E17BE" w14:textId="2DF97366" w:rsidR="00CB4367" w:rsidRDefault="00CB4367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brachyurus</w:t>
      </w:r>
    </w:p>
    <w:p w14:paraId="2E644853" w14:textId="77777777" w:rsidR="000B2D89" w:rsidRPr="00CB4367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55CCD716" w14:textId="1ED5B5B0" w:rsidR="000B2D89" w:rsidRP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014BAD22" w14:textId="6F493309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 or with single terminal indentation</w:t>
      </w:r>
    </w:p>
    <w:p w14:paraId="0AF36062" w14:textId="435CED95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four (occasionally five) lines, sometimes with oblique striation in the central band</w:t>
      </w:r>
    </w:p>
    <w:p w14:paraId="3EB445AE" w14:textId="7777777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length over 19 um; </w:t>
      </w:r>
    </w:p>
    <w:p w14:paraId="17191487" w14:textId="434B66D1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 = 82-89</w:t>
      </w:r>
    </w:p>
    <w:p w14:paraId="7F88E20A" w14:textId="7777777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ip region low, angular;</w:t>
      </w:r>
    </w:p>
    <w:p w14:paraId="7C0BD90A" w14:textId="7777777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distally often subcylindrical (Pharyngeal overlap about 50 um (31-68); </w:t>
      </w:r>
    </w:p>
    <w:p w14:paraId="22126463" w14:textId="7777777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short, undifferentiated;</w:t>
      </w:r>
    </w:p>
    <w:p w14:paraId="66803381" w14:textId="07A7DEC2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, broadly rounded to truncate</w:t>
      </w:r>
    </w:p>
    <w:p w14:paraId="4E196655" w14:textId="311AFBB0" w:rsidR="000B2D89" w:rsidRDefault="000B2D89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macrostylus</w:t>
      </w:r>
    </w:p>
    <w:p w14:paraId="09A648BC" w14:textId="77777777" w:rsidR="000B2D89" w:rsidRPr="00CB4367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4B411376" w14:textId="77777777" w:rsidR="000B2D89" w:rsidRP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1A94746E" w14:textId="4C435C4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 or with single terminal indentation</w:t>
      </w:r>
    </w:p>
    <w:p w14:paraId="14952646" w14:textId="3341F593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four (occasionally five) lines, sometimes with oblique striation in the central band</w:t>
      </w:r>
    </w:p>
    <w:p w14:paraId="4F3961EE" w14:textId="6641C4E5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over 19 um; V = 82-89</w:t>
      </w:r>
    </w:p>
    <w:p w14:paraId="0C64AFF6" w14:textId="7777777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ip region higher rounded; </w:t>
      </w:r>
    </w:p>
    <w:p w14:paraId="79DD1AFB" w14:textId="7777777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conoid </w:t>
      </w:r>
    </w:p>
    <w:p w14:paraId="56DE6E99" w14:textId="77777777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21-48 11 um; </w:t>
      </w:r>
    </w:p>
    <w:p w14:paraId="44BFE710" w14:textId="3B15B7D8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1.0-1.7 </w:t>
      </w:r>
      <w:r w:rsid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WIDTHS </w:t>
      </w: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long, slightly differentiated;</w:t>
      </w:r>
    </w:p>
    <w:p w14:paraId="04E5844E" w14:textId="01051D69" w:rsidR="000B2D89" w:rsidRDefault="000B2D8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tapering to narrowly round or irregular terminus</w:t>
      </w:r>
    </w:p>
    <w:p w14:paraId="3C460520" w14:textId="55A2835A" w:rsidR="00F411B5" w:rsidRDefault="00F411B5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neglectus</w:t>
      </w:r>
    </w:p>
    <w:p w14:paraId="4FC97DD2" w14:textId="77777777" w:rsidR="00F411B5" w:rsidRPr="00CB4367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7FECCC0F" w14:textId="77777777" w:rsidR="00F411B5" w:rsidRPr="000B2D89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3A5D556F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 or with single terminal indentation</w:t>
      </w:r>
    </w:p>
    <w:p w14:paraId="08D5B94A" w14:textId="472F8039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four (occasionally five) lines, sometimes with oblique striation in the central band</w:t>
      </w:r>
    </w:p>
    <w:p w14:paraId="59A40EF6" w14:textId="2FD29DE0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8 um or less</w:t>
      </w:r>
    </w:p>
    <w:p w14:paraId="5E6D53DE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80-87</w:t>
      </w:r>
    </w:p>
    <w:p w14:paraId="68201702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Pharyngeal overlap 27 um (19-35);</w:t>
      </w:r>
    </w:p>
    <w:p w14:paraId="479EE99B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apical head annule low dome-shaped; </w:t>
      </w:r>
    </w:p>
    <w:p w14:paraId="379F1C0D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usually 15-17 um; </w:t>
      </w:r>
    </w:p>
    <w:p w14:paraId="2AB0EEFC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short, undifferentiated; </w:t>
      </w:r>
    </w:p>
    <w:p w14:paraId="33BBADAD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ateral field in pre vulvar region with oblique striation in the central band; </w:t>
      </w:r>
    </w:p>
    <w:p w14:paraId="2FD2BBB7" w14:textId="29A35213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tapering to rounded, often oblique terminus</w:t>
      </w:r>
    </w:p>
    <w:p w14:paraId="79907911" w14:textId="7F559A11" w:rsidR="00F411B5" w:rsidRDefault="00F411B5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jordanensis</w:t>
      </w:r>
    </w:p>
    <w:p w14:paraId="4F0FBC67" w14:textId="77777777" w:rsidR="00F411B5" w:rsidRPr="00CB4367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29BB9316" w14:textId="77777777" w:rsidR="00F411B5" w:rsidRPr="000B2D89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1C067A67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 or with single terminal indentation</w:t>
      </w:r>
    </w:p>
    <w:p w14:paraId="011AA69A" w14:textId="31CEDAAC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four (occasionally five) lines, sometimes with oblique striation in the central band</w:t>
      </w:r>
    </w:p>
    <w:p w14:paraId="330B7C24" w14:textId="36F7DC2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8 um or less</w:t>
      </w:r>
    </w:p>
    <w:p w14:paraId="7C91EA8A" w14:textId="3C2B574C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0</w:t>
      </w:r>
    </w:p>
    <w:p w14:paraId="00FC377D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Orifice of dorsal pharyngeal gland 3 um or more from stylet base; </w:t>
      </w:r>
    </w:p>
    <w:p w14:paraId="212E968F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c' = 2.1-3.0; </w:t>
      </w:r>
    </w:p>
    <w:p w14:paraId="64140642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cuticle of tail indented terminally </w:t>
      </w:r>
    </w:p>
    <w:p w14:paraId="4E876633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14.5-15.0 um; </w:t>
      </w:r>
    </w:p>
    <w:p w14:paraId="35D7D892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39 um (29-53); </w:t>
      </w:r>
    </w:p>
    <w:p w14:paraId="71B7C89F" w14:textId="3F9278DE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short, undifferentiated</w:t>
      </w:r>
    </w:p>
    <w:p w14:paraId="7133A002" w14:textId="11D8CDE6" w:rsidR="00F411B5" w:rsidRDefault="00F411B5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scribneri</w:t>
      </w:r>
    </w:p>
    <w:p w14:paraId="740CF032" w14:textId="77777777" w:rsidR="00E446D7" w:rsidRPr="00CB436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B436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wo annules (one stria)</w:t>
      </w:r>
    </w:p>
    <w:p w14:paraId="2F679B7C" w14:textId="77777777" w:rsidR="00E446D7" w:rsidRPr="000B2D89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 (males rare or absent)</w:t>
      </w:r>
    </w:p>
    <w:p w14:paraId="34C4BE7D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2D8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 or with single terminal indentation</w:t>
      </w:r>
    </w:p>
    <w:p w14:paraId="7ACC7E19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with four (occasionally five) lines, sometimes with oblique striation in the central band</w:t>
      </w:r>
    </w:p>
    <w:p w14:paraId="120E8A3C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8 um or less</w:t>
      </w:r>
    </w:p>
    <w:p w14:paraId="0DF46529" w14:textId="7A3301CB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0</w:t>
      </w:r>
    </w:p>
    <w:p w14:paraId="3366FC83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Orifice of dorsal pharyngeal gland less than 2.5 um from stylet base; </w:t>
      </w:r>
    </w:p>
    <w:p w14:paraId="2F56212B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c' = 2.0-2.3; </w:t>
      </w:r>
    </w:p>
    <w:p w14:paraId="2EB2A35E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al cuticle not indented</w:t>
      </w:r>
    </w:p>
    <w:p w14:paraId="424B97CB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Stylet 12-16 um; </w:t>
      </w:r>
    </w:p>
    <w:p w14:paraId="6BD101F2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35 um (20-45); </w:t>
      </w:r>
    </w:p>
    <w:p w14:paraId="7D08CE8C" w14:textId="77777777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apical head annule flattened; </w:t>
      </w:r>
    </w:p>
    <w:p w14:paraId="5DCBD52E" w14:textId="247C80B4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1</w:t>
      </w: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.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1</w:t>
      </w: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-1.4 </w:t>
      </w:r>
      <w:r w:rsid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WIDTHS </w:t>
      </w: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long, undifferentiated; terminus usually broadly rounded. </w:t>
      </w:r>
    </w:p>
    <w:p w14:paraId="201EA10A" w14:textId="77777777" w:rsidR="00E446D7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ery similar are P. agilis Thorne and Malek, 1968 (cuticular striation more distinct) and </w:t>
      </w:r>
    </w:p>
    <w:p w14:paraId="382906D5" w14:textId="52D9CABB" w:rsidR="00F411B5" w:rsidRDefault="00F411B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411B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acuticaudatus Braasch and Decker, 1989 (cuticular striation more distinct, tail narrowly rounded)</w:t>
      </w:r>
    </w:p>
    <w:p w14:paraId="084344D9" w14:textId="2D98A15D" w:rsidR="00E446D7" w:rsidRDefault="00E446D7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ventroprojectus</w:t>
      </w:r>
    </w:p>
    <w:p w14:paraId="537346A0" w14:textId="3C7A9CBA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1AB3C1EA" w14:textId="32A636FF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1EB4F08B" w14:textId="5713DD95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7EC595A0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oblique-truncate with ventral projection </w:t>
      </w:r>
    </w:p>
    <w:p w14:paraId="6CFC8BBA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8-80; </w:t>
      </w:r>
    </w:p>
    <w:p w14:paraId="415C6267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4-16 um; </w:t>
      </w:r>
    </w:p>
    <w:p w14:paraId="15A8A3F6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permatheca oval, rectangular or elongate; </w:t>
      </w:r>
    </w:p>
    <w:p w14:paraId="4FEF79DC" w14:textId="6E9378F8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0.9-1.8 </w:t>
      </w:r>
      <w:r w:rsid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WIDTHS </w:t>
      </w: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long, usually with one terminal cell; </w:t>
      </w:r>
    </w:p>
    <w:p w14:paraId="2A36297A" w14:textId="46DB5753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 or with 1-2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indentations.</w:t>
      </w:r>
    </w:p>
    <w:p w14:paraId="67B1D721" w14:textId="51DC455A" w:rsidR="00E446D7" w:rsidRDefault="00E446D7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vulnus</w:t>
      </w:r>
    </w:p>
    <w:p w14:paraId="3C768326" w14:textId="77777777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29921F59" w14:textId="77777777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764EA8D8" w14:textId="51741D27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26D54076" w14:textId="60553B18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egularly rounded</w:t>
      </w:r>
    </w:p>
    <w:p w14:paraId="5AFF6936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bluntly pointed to narrowly rounded. </w:t>
      </w:r>
    </w:p>
    <w:p w14:paraId="6C45A1DB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long (0.46-0.91 mm) and </w:t>
      </w:r>
    </w:p>
    <w:p w14:paraId="509FA91F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lender (a= 25-40); </w:t>
      </w:r>
    </w:p>
    <w:p w14:paraId="4EE4D9EB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long, differentiated </w:t>
      </w:r>
    </w:p>
    <w:p w14:paraId="577BE200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with three or four annules; </w:t>
      </w:r>
    </w:p>
    <w:p w14:paraId="5ABEC04F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3-19 um; </w:t>
      </w:r>
    </w:p>
    <w:p w14:paraId="74D76099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central zone of lateral field usually narrower than marginal ones; </w:t>
      </w:r>
    </w:p>
    <w:p w14:paraId="2A1B9875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median bulb narrower, more oblong than in most other species; </w:t>
      </w:r>
    </w:p>
    <w:p w14:paraId="6CCB8C76" w14:textId="77777777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38 um (26-53). Very similar is P. ekrami Bajaj and Bhatti, 1984, distinguished only by shorter stylet (11-13 um and </w:t>
      </w:r>
    </w:p>
    <w:p w14:paraId="51F52276" w14:textId="65C96B4D" w:rsidR="00E446D7" w:rsidRDefault="00E446D7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constantly three head annules)</w:t>
      </w:r>
    </w:p>
    <w:p w14:paraId="7B265E3B" w14:textId="1E91FF5F" w:rsidR="0062194B" w:rsidRDefault="0062194B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sudanensis</w:t>
      </w:r>
    </w:p>
    <w:p w14:paraId="03532C4B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24AE5CCA" w14:textId="7D7132CF" w:rsidR="00C57771" w:rsidRDefault="00C5777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5777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6874289A" w14:textId="57FF3964" w:rsidR="00C57771" w:rsidRDefault="00C57771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5777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225BA2F0" w14:textId="38F19EAD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egularly rounded</w:t>
      </w:r>
    </w:p>
    <w:p w14:paraId="00BC919C" w14:textId="36C219EE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broadly rounded</w:t>
      </w:r>
    </w:p>
    <w:p w14:paraId="16A6CA3E" w14:textId="77777777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70-76; </w:t>
      </w:r>
    </w:p>
    <w:p w14:paraId="5830AD88" w14:textId="77777777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val</w:t>
      </w:r>
    </w:p>
    <w:p w14:paraId="29062217" w14:textId="77777777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(Stylet = 14-16 um; </w:t>
      </w:r>
    </w:p>
    <w:p w14:paraId="74723202" w14:textId="278CF3C1" w:rsidR="0062194B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1-1.5 </w:t>
      </w:r>
      <w:r w:rsid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WIDTHS </w:t>
      </w: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, undifferentiated; </w:t>
      </w:r>
    </w:p>
    <w:p w14:paraId="5AABDC7D" w14:textId="19D748D5" w:rsidR="000510E6" w:rsidRPr="000510E6" w:rsidRDefault="0062194B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subcylindrical, with</w:t>
      </w: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roadly rounded, smooth terminus)</w:t>
      </w:r>
    </w:p>
    <w:p w14:paraId="5A918C5E" w14:textId="28412913" w:rsidR="000510E6" w:rsidRPr="000510E6" w:rsidRDefault="000510E6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eastAsia="nl-NL"/>
        </w:rPr>
        <w:t>P. mediterraneus</w:t>
      </w:r>
    </w:p>
    <w:p w14:paraId="11A5E679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24877BB6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5777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7CA1C117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5777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64799699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egularly rounded</w:t>
      </w:r>
    </w:p>
    <w:p w14:paraId="2C976494" w14:textId="59C9D72C" w:rsidR="000510E6" w:rsidRP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broadly rounded</w:t>
      </w:r>
    </w:p>
    <w:p w14:paraId="4F3D68EF" w14:textId="4A0135BF" w:rsidR="000510E6" w:rsidRP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6-84; if &lt;76, then spermatheca round</w:t>
      </w:r>
    </w:p>
    <w:p w14:paraId="5079A719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ip region high; </w:t>
      </w:r>
    </w:p>
    <w:p w14:paraId="01233490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almost truncate; </w:t>
      </w:r>
    </w:p>
    <w:p w14:paraId="3C222B31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permatheca round to broadly oval </w:t>
      </w:r>
    </w:p>
    <w:p w14:paraId="77D803CA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(V = 77-80; </w:t>
      </w:r>
    </w:p>
    <w:p w14:paraId="32F6BA2E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3-15 um; </w:t>
      </w:r>
    </w:p>
    <w:p w14:paraId="4C2DD534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central zone of the lateral field in midbody with oblique striae which sometimes give the impression of six lateral lines; </w:t>
      </w:r>
    </w:p>
    <w:p w14:paraId="711779E8" w14:textId="1558FD1E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about one body width long)</w:t>
      </w:r>
    </w:p>
    <w:p w14:paraId="11F3177B" w14:textId="43FF489B" w:rsidR="000510E6" w:rsidRDefault="000510E6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pseudopratensis</w:t>
      </w:r>
    </w:p>
    <w:p w14:paraId="632B0D17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05A21BC0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5777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370F59E9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C5777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62F90C38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62194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egularly rounded</w:t>
      </w:r>
    </w:p>
    <w:p w14:paraId="00AD82FF" w14:textId="0E65D8B8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broadly rounded</w:t>
      </w:r>
    </w:p>
    <w:p w14:paraId="3313103A" w14:textId="32435B89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6-84; if &lt;76, then spermatheca round</w:t>
      </w:r>
    </w:p>
    <w:p w14:paraId="0A3F98FF" w14:textId="20B847FC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ip region normal</w:t>
      </w:r>
    </w:p>
    <w:p w14:paraId="686EFEB9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val;</w:t>
      </w:r>
    </w:p>
    <w:p w14:paraId="298B5A30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V = 76-80 </w:t>
      </w:r>
    </w:p>
    <w:p w14:paraId="73E17527" w14:textId="620FB28F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5 um; </w:t>
      </w:r>
    </w:p>
    <w:p w14:paraId="786937AC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often narrowed ventrally behind vulva; </w:t>
      </w:r>
    </w:p>
    <w:p w14:paraId="778E14A6" w14:textId="0756B29D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ip region flattened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anteriorly;</w:t>
      </w:r>
    </w:p>
    <w:p w14:paraId="45776C5B" w14:textId="77777777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erminus round to truncate; </w:t>
      </w:r>
    </w:p>
    <w:p w14:paraId="24107056" w14:textId="62158931" w:rsidR="000510E6" w:rsidRDefault="000510E6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510E6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short, undifferentiated</w:t>
      </w:r>
    </w:p>
    <w:p w14:paraId="6F3D0613" w14:textId="43A2B693" w:rsidR="00EE0B65" w:rsidRDefault="00EE0B65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penetrans</w:t>
      </w:r>
    </w:p>
    <w:p w14:paraId="70009325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round;</w:t>
      </w:r>
    </w:p>
    <w:p w14:paraId="3BD1D1DD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V = 77-84 (</w:t>
      </w:r>
    </w:p>
    <w:p w14:paraId="1AE3F6B5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= usually 78-84; </w:t>
      </w:r>
    </w:p>
    <w:p w14:paraId="555137EA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5-17 um; </w:t>
      </w:r>
    </w:p>
    <w:p w14:paraId="1684E6EB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50 um (32- 65); </w:t>
      </w:r>
    </w:p>
    <w:p w14:paraId="427844D8" w14:textId="15A82A16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1.0-1.5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WIDTHS </w:t>
      </w: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long; </w:t>
      </w:r>
    </w:p>
    <w:p w14:paraId="6920D13B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permatheca round to squarish; </w:t>
      </w:r>
    </w:p>
    <w:p w14:paraId="5ED3EF27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evenly rounded, terminal cuticle slightly thickened. </w:t>
      </w:r>
    </w:p>
    <w:p w14:paraId="74626C4B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ery similar are P. kralli Ryss, 1982, which differs only by the more angular terminus, and </w:t>
      </w:r>
    </w:p>
    <w:p w14:paraId="2798E995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. subpenetrans Taylor and Jenkins,1957, differing by longer, differentiated PUS. </w:t>
      </w:r>
    </w:p>
    <w:p w14:paraId="5442F49A" w14:textId="3045C422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Ryss (1988) considered both species identical with penetrans)</w:t>
      </w:r>
    </w:p>
    <w:p w14:paraId="7F821F5E" w14:textId="2E9AC3E0" w:rsidR="00EE0B65" w:rsidRDefault="00EE0B65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morettoi</w:t>
      </w:r>
    </w:p>
    <w:p w14:paraId="3484D2B5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30093D99" w14:textId="7994E068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44F4D5BC" w14:textId="740F67DE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7F1C4416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pointed; </w:t>
      </w:r>
    </w:p>
    <w:p w14:paraId="33BA34D4" w14:textId="0ED79282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gt; 30</w:t>
      </w:r>
    </w:p>
    <w:p w14:paraId="1079BA2D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permatheca round; </w:t>
      </w:r>
    </w:p>
    <w:p w14:paraId="69BEF21D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more than 2.5 body widths long</w:t>
      </w:r>
    </w:p>
    <w:p w14:paraId="2CE35001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long, 0.56-0.93 mm, and </w:t>
      </w:r>
    </w:p>
    <w:p w14:paraId="18B1621B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lender, a= 26-40, </w:t>
      </w:r>
    </w:p>
    <w:p w14:paraId="65CD78AB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4-19 um, </w:t>
      </w:r>
    </w:p>
    <w:p w14:paraId="59B5F1E1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= 73-80,</w:t>
      </w:r>
    </w:p>
    <w:p w14:paraId="2A25D416" w14:textId="669430B6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ail 46-62 um long, usually with mucro</w:t>
      </w:r>
    </w:p>
    <w:p w14:paraId="5E1DA77B" w14:textId="1F8BD11C" w:rsidR="00EE0B65" w:rsidRDefault="00EE0B65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kasari</w:t>
      </w:r>
    </w:p>
    <w:p w14:paraId="6074AF4D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7776087E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38FE1CA1" w14:textId="4B2A3348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26E0A5AE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pointed; </w:t>
      </w:r>
    </w:p>
    <w:p w14:paraId="4E695A05" w14:textId="206391E4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gt; 30</w:t>
      </w:r>
    </w:p>
    <w:p w14:paraId="66959AFB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permatheca oblong; </w:t>
      </w:r>
    </w:p>
    <w:p w14:paraId="5E85593B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osterior uterine sac less than 1.8 body widths long </w:t>
      </w:r>
    </w:p>
    <w:p w14:paraId="3A89BE65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(Body rather long, 0.56-0.77 mm; </w:t>
      </w:r>
    </w:p>
    <w:p w14:paraId="057BE8F2" w14:textId="77777777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5-81; </w:t>
      </w:r>
    </w:p>
    <w:p w14:paraId="5925274A" w14:textId="77777777" w:rsidR="00DA2EDF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6-18 um; </w:t>
      </w:r>
    </w:p>
    <w:p w14:paraId="09178FDA" w14:textId="77777777" w:rsidR="00DA2EDF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length under 40 um, </w:t>
      </w:r>
    </w:p>
    <w:p w14:paraId="70182B9D" w14:textId="77777777" w:rsidR="00DA2EDF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without mucro. </w:t>
      </w:r>
    </w:p>
    <w:p w14:paraId="6DCA9295" w14:textId="0630BCB8" w:rsidR="00EE0B65" w:rsidRDefault="00EE0B65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Ryss (1988) considered kasari and morettoi identical)</w:t>
      </w:r>
    </w:p>
    <w:p w14:paraId="16C48489" w14:textId="58410925" w:rsidR="00DA2EDF" w:rsidRDefault="00DA2EDF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pratensisobrinus</w:t>
      </w:r>
    </w:p>
    <w:p w14:paraId="33D222CD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1F8DDA8E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0E63BBA6" w14:textId="360895E6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513D7D38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ound;</w:t>
      </w:r>
    </w:p>
    <w:p w14:paraId="5C50DB21" w14:textId="34919CEA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ail annules &lt; 30</w:t>
      </w:r>
    </w:p>
    <w:p w14:paraId="38F6D059" w14:textId="2AE19B34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blong</w:t>
      </w:r>
    </w:p>
    <w:p w14:paraId="2DDA704D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c = 12-15; </w:t>
      </w:r>
    </w:p>
    <w:p w14:paraId="669E47B9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15-17 um</w:t>
      </w:r>
    </w:p>
    <w:p w14:paraId="696AA930" w14:textId="36FE2932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V = 75-80; </w:t>
      </w:r>
    </w:p>
    <w:p w14:paraId="0628FE19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round to elongate.</w:t>
      </w:r>
    </w:p>
    <w:p w14:paraId="7BF6C08B" w14:textId="77777777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Considered possibly an extreme variant of P. pratensis by Bernard (1984); </w:t>
      </w:r>
    </w:p>
    <w:p w14:paraId="5DA391BA" w14:textId="5BADEB11" w:rsidR="00DA2EDF" w:rsidRDefault="00DA2EDF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Ryss (1988) synonymized it with P. kasari</w:t>
      </w:r>
    </w:p>
    <w:p w14:paraId="3A1FC132" w14:textId="343B2824" w:rsidR="00FE2409" w:rsidRDefault="00FE2409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pratensis</w:t>
      </w:r>
    </w:p>
    <w:p w14:paraId="2B4CEA93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40CFC4E5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7DC16792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7FAF38D5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ound;</w:t>
      </w:r>
    </w:p>
    <w:p w14:paraId="002439B2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ail annules &lt; 30</w:t>
      </w:r>
    </w:p>
    <w:p w14:paraId="4A6CA948" w14:textId="3BA949ED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blong</w:t>
      </w:r>
    </w:p>
    <w:p w14:paraId="5C27ABB1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c = 15-24; </w:t>
      </w:r>
    </w:p>
    <w:p w14:paraId="0AC21138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13-16 um</w:t>
      </w:r>
    </w:p>
    <w:p w14:paraId="240F593C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5-79; </w:t>
      </w:r>
    </w:p>
    <w:p w14:paraId="3964960C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permatheca large, elongate, farther anterior to vulva than usual in this genus; </w:t>
      </w:r>
    </w:p>
    <w:p w14:paraId="0D039AE4" w14:textId="08C60DF3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ounded to oblique, sometimes irregularly knobbed</w:t>
      </w:r>
    </w:p>
    <w:p w14:paraId="3111E42B" w14:textId="00FDF0A3" w:rsidR="00FE2409" w:rsidRDefault="00FE2409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convallariae</w:t>
      </w:r>
    </w:p>
    <w:p w14:paraId="4B712DEC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4FFB9960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0237E9EC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75C5A612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round; </w:t>
      </w:r>
    </w:p>
    <w:p w14:paraId="7B3C0C74" w14:textId="6DA533EB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lt; 30</w:t>
      </w:r>
    </w:p>
    <w:p w14:paraId="4CAFF7CC" w14:textId="4F7F33BE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spermatheca is no longer than wide</w:t>
      </w:r>
    </w:p>
    <w:p w14:paraId="3164DFC6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truncate, </w:t>
      </w:r>
    </w:p>
    <w:p w14:paraId="6753EBB9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lt; 20</w:t>
      </w:r>
    </w:p>
    <w:p w14:paraId="7502D398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V = 76-81; </w:t>
      </w:r>
    </w:p>
    <w:p w14:paraId="253B1E4C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16-18 um; </w:t>
      </w:r>
    </w:p>
    <w:p w14:paraId="4D8AEFF5" w14:textId="77777777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1.4-2 body widths , undifferentiated; </w:t>
      </w:r>
    </w:p>
    <w:p w14:paraId="06FE4A76" w14:textId="3615A162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truncate to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indented</w:t>
      </w:r>
    </w:p>
    <w:p w14:paraId="76DCEB3E" w14:textId="657303DE" w:rsidR="00FE2409" w:rsidRDefault="00FE2409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ventroprojectus</w:t>
      </w:r>
    </w:p>
    <w:p w14:paraId="23C9EC33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14773460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3C21042B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59A9AF6D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round; </w:t>
      </w:r>
    </w:p>
    <w:p w14:paraId="5DBBBF37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lt; 30</w:t>
      </w:r>
    </w:p>
    <w:p w14:paraId="747061D1" w14:textId="70B6C69D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spermatheca is no longer than wide</w:t>
      </w:r>
    </w:p>
    <w:p w14:paraId="6A6D42BA" w14:textId="3A0AB78A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is not truncate or oblique-truncate</w:t>
      </w:r>
    </w:p>
    <w:p w14:paraId="01C63870" w14:textId="06A379ED" w:rsidR="00FE2409" w:rsidRDefault="00FE2409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oblique-truncate with ventral projection (see under no. 15)</w:t>
      </w:r>
    </w:p>
    <w:p w14:paraId="48891D83" w14:textId="2CC57684" w:rsidR="0075646E" w:rsidRDefault="0075646E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pratensisobrinus</w:t>
      </w:r>
    </w:p>
    <w:p w14:paraId="46024CB4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614576A5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40E58F4D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41B76460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round; </w:t>
      </w:r>
    </w:p>
    <w:p w14:paraId="339283D4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2409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lt; 30</w:t>
      </w:r>
    </w:p>
    <w:p w14:paraId="0762BF5D" w14:textId="5BFA0805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spermatheca is no longer than wide</w:t>
      </w:r>
    </w:p>
    <w:p w14:paraId="163C74C7" w14:textId="59BA8CF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is not truncate or oblique-truncate</w:t>
      </w:r>
    </w:p>
    <w:p w14:paraId="3AC3BA13" w14:textId="3A69F5EF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ound</w:t>
      </w:r>
    </w:p>
    <w:p w14:paraId="2A103D92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4C16C2AF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203799B4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7BA2A80A" w14:textId="0055475B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ound</w:t>
      </w:r>
    </w:p>
    <w:p w14:paraId="78D7BE8A" w14:textId="101057F9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1.6-2.7 body widths long (see under no. 23)</w:t>
      </w:r>
    </w:p>
    <w:p w14:paraId="5E0BAD2B" w14:textId="598561A2" w:rsidR="0075646E" w:rsidRDefault="0075646E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fallax</w:t>
      </w:r>
    </w:p>
    <w:p w14:paraId="1BDC9F6C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446D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79DCC0AE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EE0B65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filled with sperm (males generally common)</w:t>
      </w:r>
    </w:p>
    <w:p w14:paraId="24D8DA3C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A2EDF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66126491" w14:textId="08F2F990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round</w:t>
      </w:r>
    </w:p>
    <w:p w14:paraId="0FC5AB05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osterior uterine sac no longer than 1.4 body widths </w:t>
      </w:r>
    </w:p>
    <w:p w14:paraId="681172AA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7-81; </w:t>
      </w:r>
    </w:p>
    <w:p w14:paraId="4E387D01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</w:t>
      </w: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= 16-17 um; </w:t>
      </w:r>
    </w:p>
    <w:p w14:paraId="3C62C79E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haryngeal overlap 31 um (20-44);</w:t>
      </w:r>
    </w:p>
    <w:p w14:paraId="09E0508F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often with some terminal differentiation; </w:t>
      </w:r>
    </w:p>
    <w:p w14:paraId="15586019" w14:textId="77777777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rounded or slightly irregular. </w:t>
      </w:r>
    </w:p>
    <w:p w14:paraId="3D831C65" w14:textId="349F82E8" w:rsidR="0075646E" w:rsidRDefault="0075646E" w:rsidP="0075646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ery similar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o</w:t>
      </w:r>
      <w:r w:rsidRPr="0075646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P. pseudofallax Cafe-Filho and Huang, 1989, differing from P. fallax by shorter stylet(14-16 um), deeper body striation and undifferentiated PUS)</w:t>
      </w:r>
    </w:p>
    <w:p w14:paraId="666DBD38" w14:textId="65C04E7F" w:rsidR="0075646E" w:rsidRDefault="00FA686B" w:rsidP="0075646E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microstylus</w:t>
      </w:r>
    </w:p>
    <w:p w14:paraId="1D9054FA" w14:textId="6D24E1F3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6CDE0E20" w14:textId="18E46CBA" w:rsidR="00FA686B" w:rsidRDefault="00D700D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FA686B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3B3CAC5A" w14:textId="6E87B3E1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63154C5F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length 11-12 um </w:t>
      </w:r>
    </w:p>
    <w:p w14:paraId="21622DDA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5-77; </w:t>
      </w:r>
    </w:p>
    <w:p w14:paraId="52CEEC59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28-46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; </w:t>
      </w:r>
    </w:p>
    <w:p w14:paraId="3566EEC4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short, undifferentiated;</w:t>
      </w:r>
    </w:p>
    <w:p w14:paraId="422FD00E" w14:textId="244A27F0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</w:t>
      </w: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erminus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roadly rounded)</w:t>
      </w:r>
    </w:p>
    <w:p w14:paraId="4BEAECD1" w14:textId="08416A41" w:rsidR="00FA686B" w:rsidRDefault="00FA686B" w:rsidP="00FA686B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thornei</w:t>
      </w:r>
    </w:p>
    <w:p w14:paraId="245382C1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32CBDDF0" w14:textId="430601C5" w:rsidR="00745F48" w:rsidRDefault="00D700DB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745F48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59E1D766" w14:textId="52BEFFF9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05FDEE85" w14:textId="7D4348EA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0AF6245B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high, not offset; </w:t>
      </w:r>
    </w:p>
    <w:p w14:paraId="0C3E7C17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truncate; </w:t>
      </w:r>
    </w:p>
    <w:p w14:paraId="1B28C744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arrowed ventrally behind vulva;</w:t>
      </w:r>
    </w:p>
    <w:p w14:paraId="3FB2E34E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V = 73-80 </w:t>
      </w:r>
    </w:p>
    <w:p w14:paraId="092BD108" w14:textId="06EB4B13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5-19 um; </w:t>
      </w:r>
    </w:p>
    <w:p w14:paraId="7CD4B331" w14:textId="77777777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40 um (30-55); </w:t>
      </w:r>
    </w:p>
    <w:p w14:paraId="61A75D7A" w14:textId="5B5DBA9D" w:rsidR="00FA686B" w:rsidRDefault="00FA686B" w:rsidP="00FA686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about 1.5 body widths ,undifferentiated</w:t>
      </w:r>
    </w:p>
    <w:p w14:paraId="35CCF293" w14:textId="55738482" w:rsidR="00FA686B" w:rsidRDefault="00745F48" w:rsidP="00FA686B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zeae</w:t>
      </w:r>
    </w:p>
    <w:p w14:paraId="1F1CDCA4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314952F9" w14:textId="12DA9EC4" w:rsidR="00745F48" w:rsidRDefault="00D700DB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745F48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6500FAAA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60A2C366" w14:textId="3E14BB50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613954BB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7E23DD16" w14:textId="3AB2321D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1C6BD7A0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65-76 </w:t>
      </w:r>
    </w:p>
    <w:p w14:paraId="16B7195E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5-18 um; </w:t>
      </w:r>
    </w:p>
    <w:p w14:paraId="1715DB80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= 31 um (18-40); </w:t>
      </w:r>
    </w:p>
    <w:p w14:paraId="171156A7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head annules often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indistinct; </w:t>
      </w:r>
    </w:p>
    <w:p w14:paraId="240A7A4A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1-2 body widths  long, often with some ovarial tissue; </w:t>
      </w:r>
    </w:p>
    <w:p w14:paraId="683620EB" w14:textId="719D2E49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intestine overlaps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rectum</w:t>
      </w:r>
    </w:p>
    <w:p w14:paraId="3605A141" w14:textId="7DE69FB7" w:rsidR="00745F48" w:rsidRDefault="00745F48" w:rsidP="00745F48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pinguicaudatus</w:t>
      </w:r>
    </w:p>
    <w:p w14:paraId="36CFE445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6075092D" w14:textId="4D424A13" w:rsidR="00745F48" w:rsidRDefault="00D700DB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745F48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04EDE296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351A42CD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7E045CAA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3B444DFC" w14:textId="031955FC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48F77AB5" w14:textId="01147EAF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3</w:t>
      </w:r>
    </w:p>
    <w:p w14:paraId="2415718B" w14:textId="2873100E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subcylindrical, broadly rounded</w:t>
      </w:r>
    </w:p>
    <w:p w14:paraId="10C31328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osterior uterine sac shorter than body width </w:t>
      </w:r>
    </w:p>
    <w:p w14:paraId="3FA69C23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8-84; </w:t>
      </w:r>
    </w:p>
    <w:p w14:paraId="60C26017" w14:textId="4B816FB0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5-20 um; </w:t>
      </w:r>
    </w:p>
    <w:p w14:paraId="7737EFA4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ateral field areolated; </w:t>
      </w:r>
    </w:p>
    <w:p w14:paraId="408874DB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very plump, with broadly rounded terminus. </w:t>
      </w:r>
    </w:p>
    <w:p w14:paraId="35B9FACA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ery similar is P. cruciferus Bajaj and Bhatti, 1984, distinguished by greater length (0.65-0.79 vs. 0.42-0.63 mm) and </w:t>
      </w:r>
    </w:p>
    <w:p w14:paraId="6202541C" w14:textId="77777777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horter pharyngeal overlap(31-51 um vs. 52- 70). </w:t>
      </w:r>
    </w:p>
    <w:p w14:paraId="2F611147" w14:textId="0E61B2B5" w:rsidR="00745F48" w:rsidRDefault="00745F48" w:rsidP="00745F48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However, Brzeski and Szczygiet (1977) illustrated an overlap of 37 um in P. pinguicaudatus, so the two species cannot be satisfactorily distinguished at present)</w:t>
      </w:r>
    </w:p>
    <w:p w14:paraId="551178E2" w14:textId="7D6353D1" w:rsidR="00745F48" w:rsidRDefault="00A52091" w:rsidP="00745F48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andinus</w:t>
      </w:r>
    </w:p>
    <w:p w14:paraId="422D7DA6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663A2CCF" w14:textId="13A69252" w:rsidR="00A52091" w:rsidRDefault="00D700DB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A52091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60D5E36E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0882D1D3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1DB83D7B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401B6981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76AB6130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3</w:t>
      </w:r>
    </w:p>
    <w:p w14:paraId="09A4BB5E" w14:textId="1D6A5CA2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subcylindrical, broadly rounded</w:t>
      </w:r>
    </w:p>
    <w:p w14:paraId="3C895B23" w14:textId="1E00600B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longer than body width</w:t>
      </w:r>
    </w:p>
    <w:p w14:paraId="24C5C974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osterior uterine sac undifferentiated </w:t>
      </w:r>
    </w:p>
    <w:p w14:paraId="728E8638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8-81 (Corbett, 1984; in original description 81-85), </w:t>
      </w:r>
    </w:p>
    <w:p w14:paraId="64DD3C6B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5-18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; PUS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1.5 body widths  (19-34 um); </w:t>
      </w:r>
    </w:p>
    <w:p w14:paraId="0E009671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28-53 um; </w:t>
      </w:r>
    </w:p>
    <w:p w14:paraId="3235EBF1" w14:textId="0A4863FD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plump, </w:t>
      </w:r>
    </w:p>
    <w:p w14:paraId="4C9E3774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broadly rounded; </w:t>
      </w:r>
    </w:p>
    <w:p w14:paraId="3FD8346E" w14:textId="27BC5AC9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lateral field partly areolated</w:t>
      </w:r>
    </w:p>
    <w:p w14:paraId="7FF39DAB" w14:textId="1599254E" w:rsidR="00A52091" w:rsidRDefault="00A52091" w:rsidP="00A5209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mulchandi</w:t>
      </w:r>
    </w:p>
    <w:p w14:paraId="3403AD52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0C1CE75A" w14:textId="7E45E4A2" w:rsidR="00A52091" w:rsidRDefault="00D700DB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A52091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4BE422E3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0A1B4B57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5425F928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4FD46858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22B3D8A1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3</w:t>
      </w:r>
    </w:p>
    <w:p w14:paraId="236D6057" w14:textId="2FC0142F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subcylindrical, broadly rounded</w:t>
      </w:r>
    </w:p>
    <w:p w14:paraId="447D9A3E" w14:textId="3AE0874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longer than body width</w:t>
      </w:r>
    </w:p>
    <w:p w14:paraId="12C2ACDB" w14:textId="762A7516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differentiated</w:t>
      </w:r>
    </w:p>
    <w:p w14:paraId="3EBB646C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75-78, </w:t>
      </w:r>
    </w:p>
    <w:p w14:paraId="774F7172" w14:textId="77777777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length 16-20 um </w:t>
      </w:r>
    </w:p>
    <w:p w14:paraId="0DDA8649" w14:textId="71CEC858" w:rsidR="00A52091" w:rsidRDefault="00A52091" w:rsidP="00A5209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(PUS more than 1.5 body widths;</w:t>
      </w:r>
    </w:p>
    <w:p w14:paraId="577A1325" w14:textId="688A581A" w:rsidR="00A52091" w:rsidRDefault="00A52091" w:rsidP="00692B5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erminus truncate, oblique, broadly or occasionally narrowly rounded</w:t>
      </w:r>
    </w:p>
    <w:p w14:paraId="1E62BF74" w14:textId="3D9D3271" w:rsidR="00A52091" w:rsidRDefault="00B95A2A" w:rsidP="00A5209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sensillatus</w:t>
      </w:r>
    </w:p>
    <w:p w14:paraId="1CADCA83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523EC347" w14:textId="5A29BBE7" w:rsidR="00B95A2A" w:rsidRDefault="00D700DB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B95A2A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4CD663C4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57BE4266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390627FC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3C38BBB9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6786857E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3</w:t>
      </w:r>
    </w:p>
    <w:p w14:paraId="2EBC1215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subcylindrical, broadly rounded</w:t>
      </w:r>
    </w:p>
    <w:p w14:paraId="72224869" w14:textId="280A6A05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longer than body width</w:t>
      </w:r>
    </w:p>
    <w:p w14:paraId="3B7D8831" w14:textId="68C0F5CD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differentiated</w:t>
      </w:r>
    </w:p>
    <w:p w14:paraId="41F13500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77-81 , </w:t>
      </w:r>
    </w:p>
    <w:p w14:paraId="1D8E90B1" w14:textId="6B3DEE70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18 um</w:t>
      </w:r>
    </w:p>
    <w:p w14:paraId="3893594F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slender (a = 28-42); </w:t>
      </w:r>
    </w:p>
    <w:p w14:paraId="39152B81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x short (b &gt; 1) </w:t>
      </w:r>
    </w:p>
    <w:p w14:paraId="184BD892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 = 0.57--0.69 mm; </w:t>
      </w:r>
    </w:p>
    <w:p w14:paraId="55437992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5-17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; </w:t>
      </w:r>
    </w:p>
    <w:p w14:paraId="7DC54335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46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(39- 66); </w:t>
      </w:r>
    </w:p>
    <w:p w14:paraId="6BDB8DA1" w14:textId="7777777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23. um (14-32); </w:t>
      </w:r>
    </w:p>
    <w:p w14:paraId="69D7ED2E" w14:textId="5299E537" w:rsidR="00B95A2A" w:rsidRDefault="00B95A2A" w:rsidP="00B95A2A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very plump</w:t>
      </w:r>
    </w:p>
    <w:p w14:paraId="74FB534E" w14:textId="18D8C46D" w:rsidR="007D79A4" w:rsidRDefault="007D79A4" w:rsidP="007D79A4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sefaensis</w:t>
      </w:r>
    </w:p>
    <w:p w14:paraId="0DC8F1B2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70ECE725" w14:textId="25411986" w:rsidR="007D79A4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7D79A4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4B6C5A18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16C93B0A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40EAACD3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05F4EB5B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1FF5A73A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3</w:t>
      </w:r>
    </w:p>
    <w:p w14:paraId="2E1D1325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A5209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subcylindrical, broadly rounded</w:t>
      </w:r>
    </w:p>
    <w:p w14:paraId="2C743953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longer than body width</w:t>
      </w:r>
    </w:p>
    <w:p w14:paraId="01C7F88D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B95A2A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osterior uterine sac differentiated</w:t>
      </w:r>
    </w:p>
    <w:p w14:paraId="7211F9C8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77-81 , </w:t>
      </w:r>
    </w:p>
    <w:p w14:paraId="1E9F04B5" w14:textId="316E5DD1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18 um</w:t>
      </w:r>
    </w:p>
    <w:p w14:paraId="4A4BE5D6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Body stouter (a= 17-31); </w:t>
      </w:r>
    </w:p>
    <w:p w14:paraId="5F79C0BA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x longer (b = &lt;7) </w:t>
      </w:r>
    </w:p>
    <w:p w14:paraId="2D47A40D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 = 0.40-0.53 mm; </w:t>
      </w:r>
    </w:p>
    <w:p w14:paraId="6D9FF72F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4-16 um; </w:t>
      </w:r>
    </w:p>
    <w:p w14:paraId="5BCAF371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very plump; </w:t>
      </w:r>
    </w:p>
    <w:p w14:paraId="68FBCCBF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15-30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; </w:t>
      </w:r>
    </w:p>
    <w:p w14:paraId="6B89DBBB" w14:textId="6F96F311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haryngeal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overlap 21--41 um; lateral field very variable</w:t>
      </w:r>
    </w:p>
    <w:p w14:paraId="0CF7B5B6" w14:textId="53823AF3" w:rsidR="007D79A4" w:rsidRDefault="007D79A4" w:rsidP="007D79A4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delattrei</w:t>
      </w:r>
    </w:p>
    <w:p w14:paraId="4B11ACB0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001AAFC9" w14:textId="4AE0F1D5" w:rsidR="007D79A4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7D79A4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1AD66F50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2F7919DF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53E23EA7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298A60D0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699E8BE7" w14:textId="2CE4DEB3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3</w:t>
      </w:r>
    </w:p>
    <w:p w14:paraId="595B00D4" w14:textId="73D68BDF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tapering, more narrowly rounded</w:t>
      </w:r>
    </w:p>
    <w:p w14:paraId="1EF46AB6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73-81 </w:t>
      </w:r>
    </w:p>
    <w:p w14:paraId="6646678F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4- 18 um; </w:t>
      </w:r>
    </w:p>
    <w:p w14:paraId="59FB8268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1.2-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1</w:t>
      </w: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.4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body widths </w:t>
      </w: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long, undifferentiated; </w:t>
      </w:r>
    </w:p>
    <w:p w14:paraId="40510D6E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a small (0.39-0.55) and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</w:p>
    <w:p w14:paraId="550AF004" w14:textId="3CB0E4BA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out (a = 20-28) species</w:t>
      </w:r>
    </w:p>
    <w:p w14:paraId="69439340" w14:textId="08732B62" w:rsidR="007D79A4" w:rsidRDefault="007D79A4" w:rsidP="007D79A4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bolivianus</w:t>
      </w:r>
    </w:p>
    <w:p w14:paraId="4250D167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317E440C" w14:textId="4A5AA8F0" w:rsidR="007D79A4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="007D79A4"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54053BDA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smooth</w:t>
      </w:r>
    </w:p>
    <w:p w14:paraId="67D5FC93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length 14-20 um</w:t>
      </w:r>
    </w:p>
    <w:p w14:paraId="17478033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Head standard, usually slightly offset; </w:t>
      </w:r>
    </w:p>
    <w:p w14:paraId="2D0DF47A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45F48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not narrowed behind the vulva</w:t>
      </w:r>
    </w:p>
    <w:p w14:paraId="0B68BEE5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3-83</w:t>
      </w:r>
    </w:p>
    <w:p w14:paraId="5BD8DA7D" w14:textId="37A63F3E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tapering, more narrowly rounded</w:t>
      </w:r>
    </w:p>
    <w:p w14:paraId="16805C55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7-83</w:t>
      </w:r>
    </w:p>
    <w:p w14:paraId="0294CF8F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80-82; </w:t>
      </w:r>
    </w:p>
    <w:p w14:paraId="58F66F18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7-20 um; </w:t>
      </w:r>
    </w:p>
    <w:p w14:paraId="55C72A46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= 18-49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; </w:t>
      </w:r>
    </w:p>
    <w:p w14:paraId="49391885" w14:textId="77777777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US 22- 31 um or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1.25 body widths  long, undifferentiated. </w:t>
      </w:r>
    </w:p>
    <w:p w14:paraId="7D019F33" w14:textId="4C70111C" w:rsidR="007D79A4" w:rsidRDefault="007D79A4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Frederick and Tarjan (1989) and I consider P. australis Valenzuela and Raski, 1985 identical to P. bolivianus</w:t>
      </w:r>
    </w:p>
    <w:p w14:paraId="024D48AD" w14:textId="6452F8B3" w:rsidR="007D79A4" w:rsidRDefault="007D79A4" w:rsidP="007D79A4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7D79A4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crenatus</w:t>
      </w:r>
    </w:p>
    <w:p w14:paraId="6FEB2A4D" w14:textId="77777777" w:rsidR="00D700DB" w:rsidRDefault="00D700DB" w:rsidP="00D700D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7261ADC9" w14:textId="5B259E83" w:rsidR="00D700DB" w:rsidRDefault="00D700DB" w:rsidP="00D700D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2394254E" w14:textId="0133EF71" w:rsidR="00D700DB" w:rsidRDefault="00D700DB" w:rsidP="00D700DB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19D18A6F" w14:textId="77777777" w:rsidR="00D700DB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ulva 80-86; </w:t>
      </w:r>
    </w:p>
    <w:p w14:paraId="41623C68" w14:textId="77777777" w:rsidR="00D700DB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osterior uterine sac longer than body width </w:t>
      </w:r>
    </w:p>
    <w:p w14:paraId="4802D253" w14:textId="77777777" w:rsidR="00D700DB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= 14-18 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um</w:t>
      </w: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; </w:t>
      </w:r>
    </w:p>
    <w:p w14:paraId="0267DE37" w14:textId="77777777" w:rsidR="00D700DB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 short, 25 um (17-38); </w:t>
      </w:r>
    </w:p>
    <w:p w14:paraId="425D9065" w14:textId="77777777" w:rsidR="00D700DB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erminus coarsely striated, often clavate in younger females; </w:t>
      </w:r>
    </w:p>
    <w:p w14:paraId="69F25B90" w14:textId="2BC2C50F" w:rsidR="007D79A4" w:rsidRDefault="00D700DB" w:rsidP="007D79A4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cuticular sculpture rather deep and conspicuous</w:t>
      </w:r>
    </w:p>
    <w:p w14:paraId="6A0E984E" w14:textId="6C4334FD" w:rsidR="00D700DB" w:rsidRDefault="00D700DB" w:rsidP="00D700DB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teres</w:t>
      </w:r>
    </w:p>
    <w:p w14:paraId="71802DCD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A686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three annules (two striae)</w:t>
      </w:r>
    </w:p>
    <w:p w14:paraId="5D6A1100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</w:t>
      </w:r>
      <w:r w:rsidRPr="00D700DB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empty (males rare or absent)</w:t>
      </w:r>
    </w:p>
    <w:p w14:paraId="48CFDD7A" w14:textId="3D40ACE9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erminus annulated</w:t>
      </w:r>
    </w:p>
    <w:p w14:paraId="5E936967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Vulva 70-77;</w:t>
      </w:r>
    </w:p>
    <w:p w14:paraId="31CC0726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osterior uterine sac no longer than body width </w:t>
      </w:r>
    </w:p>
    <w:p w14:paraId="4FB4D0A1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= 17-18 um; </w:t>
      </w:r>
    </w:p>
    <w:p w14:paraId="36B5AF7E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= 54 um (illustration); </w:t>
      </w:r>
    </w:p>
    <w:p w14:paraId="7BAAA9CE" w14:textId="491B0CD5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tapering, terminus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round or oblique</w:t>
      </w:r>
    </w:p>
    <w:p w14:paraId="2DC82D6F" w14:textId="09EC1233" w:rsidR="00FE5397" w:rsidRDefault="00FE5397" w:rsidP="00FE5397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goodeyi</w:t>
      </w:r>
    </w:p>
    <w:p w14:paraId="4082E287" w14:textId="43359F0A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four annules (three striae)</w:t>
      </w:r>
    </w:p>
    <w:p w14:paraId="00EDDE63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dorsally sinuate just before terminus; </w:t>
      </w:r>
    </w:p>
    <w:p w14:paraId="0320DF1C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3-75 </w:t>
      </w:r>
    </w:p>
    <w:p w14:paraId="64C5D8C1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tylet = 15-17 um;</w:t>
      </w:r>
    </w:p>
    <w:p w14:paraId="05592095" w14:textId="77777777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pharyngeal overlap = 48 um (40-63); </w:t>
      </w:r>
    </w:p>
    <w:p w14:paraId="417E1690" w14:textId="7B231C18" w:rsidR="00FE5397" w:rsidRDefault="00FE5397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large,rectangular</w:t>
      </w:r>
    </w:p>
    <w:p w14:paraId="0CF9C047" w14:textId="27BADCC3" w:rsidR="00FE5397" w:rsidRDefault="00FE5397" w:rsidP="00FE5397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FE5397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morettoi</w:t>
      </w:r>
    </w:p>
    <w:p w14:paraId="46B3F8C2" w14:textId="638664FB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four annules (three striae)</w:t>
      </w:r>
    </w:p>
    <w:p w14:paraId="04F9F0E0" w14:textId="0F64C3DE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regular, not sinuate</w:t>
      </w:r>
    </w:p>
    <w:p w14:paraId="53E5CE53" w14:textId="77777777" w:rsidR="00472FE1" w:rsidRDefault="00472FE1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annules 34-53; </w:t>
      </w:r>
    </w:p>
    <w:p w14:paraId="6D41B604" w14:textId="77777777" w:rsidR="00472FE1" w:rsidRDefault="00472FE1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pointed; </w:t>
      </w:r>
    </w:p>
    <w:p w14:paraId="0F7936A9" w14:textId="35DCD21B" w:rsidR="00FE5397" w:rsidRDefault="00472FE1" w:rsidP="00FE5397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round (see under no. 21)</w:t>
      </w:r>
    </w:p>
    <w:p w14:paraId="73751A97" w14:textId="76F96645" w:rsidR="00472FE1" w:rsidRDefault="00472FE1" w:rsidP="00472FE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typicus</w:t>
      </w:r>
    </w:p>
    <w:p w14:paraId="56BC6F78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four annules (three striae)</w:t>
      </w:r>
    </w:p>
    <w:p w14:paraId="4118EBE3" w14:textId="627D2B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regular, not sinuate</w:t>
      </w:r>
    </w:p>
    <w:p w14:paraId="577BBC74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lt; 30;</w:t>
      </w:r>
    </w:p>
    <w:p w14:paraId="4B2ABCE5" w14:textId="714AA3D3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ail rounded; spermatheca oval or empty</w:t>
      </w:r>
    </w:p>
    <w:p w14:paraId="4B6F5A55" w14:textId="5382C57F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</w:t>
      </w:r>
    </w:p>
    <w:p w14:paraId="448E47EB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length 15-17 um </w:t>
      </w:r>
    </w:p>
    <w:p w14:paraId="0A0FA2BE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9-84; </w:t>
      </w:r>
    </w:p>
    <w:p w14:paraId="65B3A034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long, differentiated; </w:t>
      </w:r>
    </w:p>
    <w:p w14:paraId="5B6231FF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conoid, terminus generally narrowly rounded. </w:t>
      </w:r>
    </w:p>
    <w:p w14:paraId="51FE4311" w14:textId="62733366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Males unknown, and it is uncertain if the filled spermatheca is not rather a developing oocyte with granular contents</w:t>
      </w:r>
    </w:p>
    <w:p w14:paraId="7887BB6C" w14:textId="25C7C5E5" w:rsidR="00472FE1" w:rsidRDefault="00472FE1" w:rsidP="00472FE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wescolagricus</w:t>
      </w:r>
    </w:p>
    <w:p w14:paraId="1B5C21E9" w14:textId="77777777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four annules (three striae)</w:t>
      </w:r>
    </w:p>
    <w:p w14:paraId="388DA9CF" w14:textId="77777777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regular, not sinuate</w:t>
      </w:r>
    </w:p>
    <w:p w14:paraId="2DB82C96" w14:textId="77777777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annules &lt; 30;</w:t>
      </w:r>
    </w:p>
    <w:p w14:paraId="0D934DC9" w14:textId="77777777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tail rounded; spermatheca oval or empty</w:t>
      </w:r>
    </w:p>
    <w:p w14:paraId="74B26FF9" w14:textId="0C60BAE1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empty</w:t>
      </w:r>
    </w:p>
    <w:p w14:paraId="312060FF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Stylet length 17-20 um </w:t>
      </w:r>
    </w:p>
    <w:p w14:paraId="3885A9FE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V = 78-82; </w:t>
      </w:r>
    </w:p>
    <w:p w14:paraId="32B209CF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haryngeal overlap= 21-49 um; </w:t>
      </w:r>
    </w:p>
    <w:p w14:paraId="71CE6D94" w14:textId="77777777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PUS 1 body widths  long, undifferentiated; </w:t>
      </w:r>
    </w:p>
    <w:p w14:paraId="5FD79230" w14:textId="160D2EA8" w:rsidR="00472FE1" w:rsidRDefault="00472FE1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</w:t>
      </w: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ail</w:t>
      </w:r>
      <w:r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</w:t>
      </w: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ubcylindrical, terminus smooth, broadly rounded</w:t>
      </w:r>
    </w:p>
    <w:p w14:paraId="12C39144" w14:textId="7F7D0BB7" w:rsidR="00472FE1" w:rsidRDefault="00472FE1" w:rsidP="00472FE1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P. vulnus</w:t>
      </w:r>
    </w:p>
    <w:p w14:paraId="16FFF7C6" w14:textId="77777777" w:rsidR="005F4EBE" w:rsidRDefault="005F4EBE" w:rsidP="005F4EB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472FE1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he Lip region is composed of four annules (three striae)</w:t>
      </w:r>
    </w:p>
    <w:p w14:paraId="662F8416" w14:textId="4225F1FB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regular, not sinuate</w:t>
      </w:r>
    </w:p>
    <w:p w14:paraId="76FD086A" w14:textId="77777777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annules &lt; 30; </w:t>
      </w:r>
    </w:p>
    <w:p w14:paraId="6F4476A0" w14:textId="77777777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tail rounded; </w:t>
      </w:r>
    </w:p>
    <w:p w14:paraId="57B13B1B" w14:textId="6438BA00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val or empty</w:t>
      </w:r>
    </w:p>
    <w:p w14:paraId="42FACCF5" w14:textId="0E77E202" w:rsidR="000B14EE" w:rsidRDefault="000B14EE" w:rsidP="000B14EE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Spermatheca oval, filled with sperm</w:t>
      </w:r>
    </w:p>
    <w:p w14:paraId="46AE7C8C" w14:textId="77777777" w:rsidR="000B14EE" w:rsidRDefault="000B14EE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Tail narrowly rounded to subacute;</w:t>
      </w:r>
    </w:p>
    <w:p w14:paraId="4FE54B2A" w14:textId="77777777" w:rsidR="000B14EE" w:rsidRDefault="000B14EE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 xml:space="preserve"> posterior uterine sac two body widths long, differentiated; </w:t>
      </w:r>
    </w:p>
    <w:p w14:paraId="14D878E0" w14:textId="2EECDCF4" w:rsidR="00472FE1" w:rsidRPr="00A52091" w:rsidRDefault="000B14EE" w:rsidP="00472FE1">
      <w:pPr>
        <w:pStyle w:val="ListParagraph"/>
        <w:numPr>
          <w:ilvl w:val="1"/>
          <w:numId w:val="2"/>
        </w:num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  <w:r w:rsidRPr="000B14EE"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  <w:t>body slender (a = 25-39) (see under no. 16)</w:t>
      </w:r>
    </w:p>
    <w:p w14:paraId="594B30E4" w14:textId="54A5CB9A" w:rsidR="0075646E" w:rsidRDefault="0075646E" w:rsidP="0075646E">
      <w:pPr>
        <w:pStyle w:val="ListParagraph"/>
        <w:spacing w:after="0" w:line="240" w:lineRule="auto"/>
        <w:ind w:left="1440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</w:p>
    <w:p w14:paraId="0C49A9D6" w14:textId="77777777" w:rsidR="00F411B5" w:rsidRDefault="00F411B5" w:rsidP="00F411B5">
      <w:pPr>
        <w:pStyle w:val="ListParagraph"/>
        <w:spacing w:after="0" w:line="240" w:lineRule="auto"/>
        <w:ind w:left="708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</w:p>
    <w:p w14:paraId="06A12283" w14:textId="51462EAC" w:rsidR="00A82B14" w:rsidRPr="00A82B14" w:rsidRDefault="00A82B14" w:rsidP="0075646E">
      <w:pPr>
        <w:pStyle w:val="ListParagraph"/>
        <w:spacing w:after="0" w:line="240" w:lineRule="auto"/>
        <w:ind w:firstLine="690"/>
        <w:rPr>
          <w:rFonts w:ascii="Calibri" w:eastAsia="Times New Roman" w:hAnsi="Calibri" w:cs="Calibri"/>
          <w:color w:val="000000"/>
          <w:sz w:val="24"/>
          <w:szCs w:val="24"/>
          <w:lang w:val="en-CA" w:eastAsia="nl-NL"/>
        </w:rPr>
      </w:pPr>
    </w:p>
    <w:p w14:paraId="63D5B91A" w14:textId="77777777" w:rsidR="00A82B14" w:rsidRPr="00A82B14" w:rsidRDefault="00A82B14">
      <w:pPr>
        <w:rPr>
          <w:lang w:val="en-CA"/>
        </w:rPr>
      </w:pPr>
    </w:p>
    <w:sectPr w:rsidR="00A82B14" w:rsidRPr="00A82B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44731"/>
    <w:multiLevelType w:val="hybridMultilevel"/>
    <w:tmpl w:val="E8E4240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E0EFD"/>
    <w:multiLevelType w:val="hybridMultilevel"/>
    <w:tmpl w:val="8588239C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9706835">
    <w:abstractNumId w:val="0"/>
  </w:num>
  <w:num w:numId="2" w16cid:durableId="953710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zQ0MLYwMrM0NTJU0lEKTi0uzszPAykwrAUAnmmZdywAAAA="/>
  </w:docVars>
  <w:rsids>
    <w:rsidRoot w:val="00B67E78"/>
    <w:rsid w:val="000510E6"/>
    <w:rsid w:val="000B14EE"/>
    <w:rsid w:val="000B2D89"/>
    <w:rsid w:val="002800ED"/>
    <w:rsid w:val="00472FE1"/>
    <w:rsid w:val="005F4EBE"/>
    <w:rsid w:val="0062194B"/>
    <w:rsid w:val="00745F48"/>
    <w:rsid w:val="0075646E"/>
    <w:rsid w:val="007D79A4"/>
    <w:rsid w:val="009A0901"/>
    <w:rsid w:val="00A52091"/>
    <w:rsid w:val="00A82B14"/>
    <w:rsid w:val="00B67E78"/>
    <w:rsid w:val="00B95A2A"/>
    <w:rsid w:val="00C57771"/>
    <w:rsid w:val="00CB4367"/>
    <w:rsid w:val="00D47ADA"/>
    <w:rsid w:val="00D700DB"/>
    <w:rsid w:val="00DA2EDF"/>
    <w:rsid w:val="00E446D7"/>
    <w:rsid w:val="00EE0B65"/>
    <w:rsid w:val="00F411B5"/>
    <w:rsid w:val="00FA686B"/>
    <w:rsid w:val="00FE2409"/>
    <w:rsid w:val="00FE5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EEC6E"/>
  <w15:chartTrackingRefBased/>
  <w15:docId w15:val="{27F72036-E39C-41D1-9D84-F351F438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B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62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1</Pages>
  <Words>2818</Words>
  <Characters>15499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Perepolkin</dc:creator>
  <cp:keywords/>
  <dc:description/>
  <cp:lastModifiedBy>Lawrence Perepolkin</cp:lastModifiedBy>
  <cp:revision>4</cp:revision>
  <dcterms:created xsi:type="dcterms:W3CDTF">2022-10-01T04:11:00Z</dcterms:created>
  <dcterms:modified xsi:type="dcterms:W3CDTF">2022-10-01T13:09:00Z</dcterms:modified>
</cp:coreProperties>
</file>